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6060" w:rsidRPr="00883C84" w:rsidRDefault="00656060" w:rsidP="00883C84">
      <w:pPr>
        <w:pStyle w:val="Default"/>
        <w:spacing w:line="360" w:lineRule="auto"/>
        <w:jc w:val="center"/>
        <w:rPr>
          <w:color w:val="auto"/>
        </w:rPr>
      </w:pPr>
      <w:r w:rsidRPr="00883C84">
        <w:rPr>
          <w:b/>
          <w:bCs/>
          <w:color w:val="auto"/>
        </w:rPr>
        <w:t>STRUCTURE OF PROJECT PRO</w:t>
      </w:r>
      <w:r w:rsidR="007A58D5">
        <w:rPr>
          <w:b/>
          <w:bCs/>
          <w:color w:val="auto"/>
        </w:rPr>
        <w:t>GRESS REPORT</w:t>
      </w:r>
    </w:p>
    <w:p w:rsidR="00656060" w:rsidRPr="00883C84" w:rsidRDefault="00656060" w:rsidP="00883C84">
      <w:pPr>
        <w:pStyle w:val="Default"/>
        <w:spacing w:line="360" w:lineRule="auto"/>
        <w:rPr>
          <w:color w:val="548DD4" w:themeColor="text2" w:themeTint="99"/>
        </w:rPr>
      </w:pPr>
      <w:r w:rsidRPr="00883C84">
        <w:rPr>
          <w:b/>
          <w:bCs/>
          <w:color w:val="548DD4" w:themeColor="text2" w:themeTint="99"/>
        </w:rPr>
        <w:t xml:space="preserve">TITLE PAGE </w:t>
      </w:r>
    </w:p>
    <w:p w:rsidR="00656060" w:rsidRPr="00883C84" w:rsidRDefault="00656060" w:rsidP="00883C84">
      <w:pPr>
        <w:pStyle w:val="Default"/>
        <w:spacing w:line="360" w:lineRule="auto"/>
        <w:ind w:left="720"/>
        <w:rPr>
          <w:color w:val="auto"/>
        </w:rPr>
      </w:pPr>
      <w:r w:rsidRPr="00883C84">
        <w:rPr>
          <w:color w:val="auto"/>
        </w:rPr>
        <w:t>(</w:t>
      </w:r>
      <w:proofErr w:type="spellStart"/>
      <w:r w:rsidRPr="00883C84">
        <w:rPr>
          <w:color w:val="auto"/>
        </w:rPr>
        <w:t>i</w:t>
      </w:r>
      <w:proofErr w:type="spellEnd"/>
      <w:r w:rsidRPr="00883C84">
        <w:rPr>
          <w:color w:val="auto"/>
        </w:rPr>
        <w:t xml:space="preserve">) Title </w:t>
      </w:r>
    </w:p>
    <w:p w:rsidR="00656060" w:rsidRPr="00883C84" w:rsidRDefault="00656060" w:rsidP="00883C84">
      <w:pPr>
        <w:pStyle w:val="Default"/>
        <w:spacing w:after="133" w:line="360" w:lineRule="auto"/>
        <w:rPr>
          <w:color w:val="auto"/>
        </w:rPr>
      </w:pPr>
      <w:r w:rsidRPr="00883C84">
        <w:rPr>
          <w:color w:val="auto"/>
        </w:rPr>
        <w:t xml:space="preserve">- A concise statement of the main topic and should identify the variables. </w:t>
      </w:r>
    </w:p>
    <w:p w:rsidR="00656060" w:rsidRPr="00883C84" w:rsidRDefault="00656060" w:rsidP="00883C84">
      <w:pPr>
        <w:pStyle w:val="Default"/>
        <w:spacing w:after="133" w:line="360" w:lineRule="auto"/>
        <w:rPr>
          <w:color w:val="auto"/>
        </w:rPr>
      </w:pPr>
      <w:r w:rsidRPr="00883C84">
        <w:rPr>
          <w:color w:val="auto"/>
        </w:rPr>
        <w:t xml:space="preserve">- Should be a reflection of the contents of the document. </w:t>
      </w:r>
    </w:p>
    <w:p w:rsidR="00656060" w:rsidRPr="00883C84" w:rsidRDefault="00656060" w:rsidP="00883C84">
      <w:pPr>
        <w:pStyle w:val="Default"/>
        <w:spacing w:after="133" w:line="360" w:lineRule="auto"/>
        <w:rPr>
          <w:color w:val="auto"/>
        </w:rPr>
      </w:pPr>
      <w:r w:rsidRPr="00883C84">
        <w:rPr>
          <w:color w:val="auto"/>
        </w:rPr>
        <w:t xml:space="preserve">- Fully explanatory when standing alone. </w:t>
      </w:r>
    </w:p>
    <w:p w:rsidR="00656060" w:rsidRPr="00883C84" w:rsidRDefault="00656060" w:rsidP="00883C84">
      <w:pPr>
        <w:pStyle w:val="Default"/>
        <w:spacing w:after="133" w:line="360" w:lineRule="auto"/>
        <w:rPr>
          <w:color w:val="auto"/>
        </w:rPr>
      </w:pPr>
      <w:r w:rsidRPr="00883C84">
        <w:rPr>
          <w:color w:val="auto"/>
        </w:rPr>
        <w:t xml:space="preserve">- Should not contain redundancies such as ‘a study of…..or ‘an investigation of…… </w:t>
      </w:r>
    </w:p>
    <w:p w:rsidR="00656060" w:rsidRPr="00883C84" w:rsidRDefault="00656060" w:rsidP="00883C84">
      <w:pPr>
        <w:pStyle w:val="Default"/>
        <w:spacing w:after="133" w:line="360" w:lineRule="auto"/>
        <w:rPr>
          <w:color w:val="auto"/>
        </w:rPr>
      </w:pPr>
      <w:r w:rsidRPr="00883C84">
        <w:rPr>
          <w:color w:val="auto"/>
        </w:rPr>
        <w:t xml:space="preserve">- Abbreviations should not appear in the title. </w:t>
      </w:r>
    </w:p>
    <w:p w:rsidR="00656060" w:rsidRPr="00883C84" w:rsidRDefault="00656060" w:rsidP="00883C84">
      <w:pPr>
        <w:pStyle w:val="Default"/>
        <w:spacing w:after="133" w:line="360" w:lineRule="auto"/>
        <w:rPr>
          <w:color w:val="auto"/>
        </w:rPr>
      </w:pPr>
      <w:r w:rsidRPr="00883C84">
        <w:rPr>
          <w:color w:val="auto"/>
        </w:rPr>
        <w:t xml:space="preserve">- Scientific names should be in italics. </w:t>
      </w:r>
    </w:p>
    <w:p w:rsidR="00656060" w:rsidRPr="00883C84" w:rsidRDefault="00656060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Should contain 12 to 15 words. </w:t>
      </w:r>
    </w:p>
    <w:p w:rsidR="00656060" w:rsidRPr="00883C84" w:rsidRDefault="00656060" w:rsidP="00883C84">
      <w:pPr>
        <w:pStyle w:val="Default"/>
        <w:spacing w:line="360" w:lineRule="auto"/>
        <w:rPr>
          <w:color w:val="auto"/>
        </w:rPr>
      </w:pPr>
    </w:p>
    <w:p w:rsidR="00656060" w:rsidRPr="00883C84" w:rsidRDefault="00656060" w:rsidP="00883C84">
      <w:pPr>
        <w:pStyle w:val="Default"/>
        <w:spacing w:line="360" w:lineRule="auto"/>
        <w:ind w:left="720"/>
        <w:rPr>
          <w:color w:val="auto"/>
        </w:rPr>
      </w:pPr>
      <w:r w:rsidRPr="00883C84">
        <w:rPr>
          <w:color w:val="auto"/>
        </w:rPr>
        <w:t>(ii) Author’s name and affiliation</w:t>
      </w:r>
    </w:p>
    <w:p w:rsidR="00656060" w:rsidRPr="00883C84" w:rsidRDefault="00656060" w:rsidP="00883C84">
      <w:pPr>
        <w:pStyle w:val="Default"/>
        <w:spacing w:after="130" w:line="360" w:lineRule="auto"/>
        <w:rPr>
          <w:color w:val="auto"/>
        </w:rPr>
      </w:pPr>
      <w:r w:rsidRPr="00883C84">
        <w:rPr>
          <w:color w:val="auto"/>
        </w:rPr>
        <w:t>- Avoid use of words like ‘By…..’ ‘</w:t>
      </w:r>
      <w:proofErr w:type="gramStart"/>
      <w:r w:rsidRPr="00883C84">
        <w:rPr>
          <w:color w:val="auto"/>
        </w:rPr>
        <w:t>from</w:t>
      </w:r>
      <w:proofErr w:type="gramEnd"/>
      <w:r w:rsidRPr="00883C84">
        <w:rPr>
          <w:color w:val="auto"/>
        </w:rPr>
        <w:t xml:space="preserve">…..’ </w:t>
      </w:r>
    </w:p>
    <w:p w:rsidR="00656060" w:rsidRPr="00883C84" w:rsidRDefault="00656060" w:rsidP="00883C84">
      <w:pPr>
        <w:pStyle w:val="Default"/>
        <w:spacing w:after="130" w:line="360" w:lineRule="auto"/>
        <w:rPr>
          <w:color w:val="auto"/>
        </w:rPr>
      </w:pPr>
      <w:r w:rsidRPr="00883C84">
        <w:rPr>
          <w:color w:val="auto"/>
        </w:rPr>
        <w:t xml:space="preserve">- Preferred order of names- start with your surname, middle name then last name </w:t>
      </w:r>
    </w:p>
    <w:p w:rsidR="00F12898" w:rsidRPr="00883C84" w:rsidRDefault="00656060" w:rsidP="00883C84">
      <w:pPr>
        <w:pStyle w:val="Default"/>
        <w:spacing w:after="130" w:line="360" w:lineRule="auto"/>
        <w:rPr>
          <w:color w:val="auto"/>
        </w:rPr>
      </w:pPr>
      <w:r w:rsidRPr="00883C84">
        <w:rPr>
          <w:color w:val="auto"/>
        </w:rPr>
        <w:t xml:space="preserve">- Affiliation should be well illustrated i.e. </w:t>
      </w:r>
    </w:p>
    <w:p w:rsidR="00656060" w:rsidRPr="00883C84" w:rsidRDefault="00656060" w:rsidP="00883C84">
      <w:pPr>
        <w:pStyle w:val="Default"/>
        <w:spacing w:after="130" w:line="360" w:lineRule="auto"/>
        <w:rPr>
          <w:color w:val="auto"/>
        </w:rPr>
      </w:pPr>
      <w:r w:rsidRPr="00883C84">
        <w:rPr>
          <w:color w:val="auto"/>
        </w:rPr>
        <w:t xml:space="preserve">‘A project submitted to the Department of ………in the School of Computer Science and Information Technology in partial </w:t>
      </w:r>
      <w:proofErr w:type="spellStart"/>
      <w:r w:rsidRPr="00883C84">
        <w:rPr>
          <w:color w:val="auto"/>
        </w:rPr>
        <w:t>fulfillment</w:t>
      </w:r>
      <w:proofErr w:type="spellEnd"/>
      <w:r w:rsidRPr="00883C84">
        <w:rPr>
          <w:color w:val="auto"/>
        </w:rPr>
        <w:t xml:space="preserve"> of the requirements for the award of the degree of …….. </w:t>
      </w:r>
      <w:proofErr w:type="spellStart"/>
      <w:r w:rsidRPr="00883C84">
        <w:rPr>
          <w:color w:val="auto"/>
        </w:rPr>
        <w:t>Dedan</w:t>
      </w:r>
      <w:proofErr w:type="spellEnd"/>
      <w:r w:rsidRPr="00883C84">
        <w:rPr>
          <w:color w:val="auto"/>
        </w:rPr>
        <w:t xml:space="preserve"> Kimathi University of Technology’ </w:t>
      </w:r>
    </w:p>
    <w:p w:rsidR="00656060" w:rsidRPr="00883C84" w:rsidRDefault="00656060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The year should follow at the bottom of the caption. </w:t>
      </w:r>
    </w:p>
    <w:p w:rsidR="00656060" w:rsidRPr="00883C84" w:rsidRDefault="00656060" w:rsidP="00883C84">
      <w:pPr>
        <w:pStyle w:val="Default"/>
        <w:spacing w:line="360" w:lineRule="auto"/>
        <w:rPr>
          <w:color w:val="auto"/>
        </w:rPr>
      </w:pPr>
    </w:p>
    <w:p w:rsidR="00656060" w:rsidRPr="00883C84" w:rsidRDefault="00656060" w:rsidP="00883C84">
      <w:pPr>
        <w:pStyle w:val="Default"/>
        <w:spacing w:line="360" w:lineRule="auto"/>
        <w:rPr>
          <w:color w:val="548DD4" w:themeColor="text2" w:themeTint="99"/>
        </w:rPr>
      </w:pPr>
      <w:r w:rsidRPr="00883C84">
        <w:rPr>
          <w:b/>
          <w:bCs/>
          <w:color w:val="548DD4" w:themeColor="text2" w:themeTint="99"/>
        </w:rPr>
        <w:t xml:space="preserve">DECLARATION </w:t>
      </w:r>
    </w:p>
    <w:p w:rsidR="00656060" w:rsidRPr="00883C84" w:rsidRDefault="00656060" w:rsidP="00883C84">
      <w:pPr>
        <w:pStyle w:val="Default"/>
        <w:spacing w:after="133" w:line="360" w:lineRule="auto"/>
        <w:rPr>
          <w:color w:val="auto"/>
        </w:rPr>
      </w:pPr>
      <w:r w:rsidRPr="00883C84">
        <w:rPr>
          <w:color w:val="auto"/>
        </w:rPr>
        <w:t xml:space="preserve">- Should include both the candidate’s and the supervisor’s declaration and duly signed. </w:t>
      </w:r>
    </w:p>
    <w:p w:rsidR="00656060" w:rsidRPr="00883C84" w:rsidRDefault="00656060" w:rsidP="00883C84">
      <w:pPr>
        <w:pStyle w:val="Default"/>
        <w:spacing w:after="133" w:line="360" w:lineRule="auto"/>
        <w:rPr>
          <w:color w:val="auto"/>
        </w:rPr>
      </w:pPr>
      <w:r w:rsidRPr="00883C84">
        <w:rPr>
          <w:color w:val="auto"/>
        </w:rPr>
        <w:t>- Full names should be use</w:t>
      </w:r>
      <w:r w:rsidR="00883C84">
        <w:rPr>
          <w:color w:val="auto"/>
        </w:rPr>
        <w:t xml:space="preserve">d, initials should be avoided. </w:t>
      </w:r>
      <w:r w:rsidRPr="00883C84">
        <w:rPr>
          <w:color w:val="auto"/>
        </w:rPr>
        <w:t>For example</w:t>
      </w:r>
      <w:r w:rsidR="00883C84">
        <w:rPr>
          <w:color w:val="auto"/>
        </w:rPr>
        <w:t xml:space="preserve">: </w:t>
      </w:r>
    </w:p>
    <w:p w:rsidR="00656060" w:rsidRPr="00883C84" w:rsidRDefault="00656060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This proposal is my original work and has not been presented for a degree in any other University </w:t>
      </w:r>
    </w:p>
    <w:p w:rsidR="00883C84" w:rsidRDefault="00883C84" w:rsidP="00883C84">
      <w:pPr>
        <w:pStyle w:val="Default"/>
        <w:spacing w:line="360" w:lineRule="auto"/>
        <w:rPr>
          <w:color w:val="auto"/>
        </w:rPr>
      </w:pPr>
      <w:r>
        <w:rPr>
          <w:color w:val="auto"/>
        </w:rPr>
        <w:t>Name: …………………………………………………………..</w:t>
      </w:r>
    </w:p>
    <w:p w:rsidR="00656060" w:rsidRPr="00883C84" w:rsidRDefault="00656060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>………………</w:t>
      </w:r>
      <w:r w:rsidR="00883C84">
        <w:rPr>
          <w:color w:val="auto"/>
        </w:rPr>
        <w:t>……….</w:t>
      </w:r>
      <w:r w:rsidRPr="00883C84">
        <w:rPr>
          <w:color w:val="auto"/>
        </w:rPr>
        <w:t xml:space="preserve">….               ………………… </w:t>
      </w:r>
    </w:p>
    <w:p w:rsidR="00656060" w:rsidRPr="00883C84" w:rsidRDefault="00656060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Signature                            </w:t>
      </w:r>
      <w:r w:rsidR="00883C84">
        <w:rPr>
          <w:color w:val="auto"/>
        </w:rPr>
        <w:t xml:space="preserve">              </w:t>
      </w:r>
      <w:r w:rsidRPr="00883C84">
        <w:rPr>
          <w:color w:val="auto"/>
        </w:rPr>
        <w:t xml:space="preserve">Date </w:t>
      </w:r>
    </w:p>
    <w:p w:rsidR="00656060" w:rsidRPr="00883C84" w:rsidRDefault="00656060" w:rsidP="00883C84">
      <w:pPr>
        <w:pStyle w:val="Default"/>
        <w:spacing w:line="360" w:lineRule="auto"/>
        <w:rPr>
          <w:color w:val="auto"/>
        </w:rPr>
      </w:pPr>
    </w:p>
    <w:p w:rsidR="00CD1598" w:rsidRDefault="00CD1598" w:rsidP="00883C84">
      <w:pPr>
        <w:pStyle w:val="Default"/>
        <w:spacing w:line="360" w:lineRule="auto"/>
        <w:rPr>
          <w:color w:val="auto"/>
        </w:rPr>
      </w:pPr>
    </w:p>
    <w:p w:rsidR="00CD1598" w:rsidRDefault="00CD1598" w:rsidP="00883C84">
      <w:pPr>
        <w:pStyle w:val="Default"/>
        <w:spacing w:line="360" w:lineRule="auto"/>
        <w:rPr>
          <w:color w:val="auto"/>
        </w:rPr>
      </w:pPr>
    </w:p>
    <w:p w:rsidR="00656060" w:rsidRPr="00883C84" w:rsidRDefault="00656060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lastRenderedPageBreak/>
        <w:t xml:space="preserve">This proposal has been submitted for examination with my approval as University </w:t>
      </w:r>
    </w:p>
    <w:p w:rsidR="00656060" w:rsidRDefault="00656060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Supervisor </w:t>
      </w:r>
    </w:p>
    <w:p w:rsidR="00883C84" w:rsidRPr="00883C84" w:rsidRDefault="00883C84" w:rsidP="00883C84">
      <w:pPr>
        <w:pStyle w:val="Default"/>
        <w:spacing w:line="360" w:lineRule="auto"/>
        <w:rPr>
          <w:color w:val="auto"/>
        </w:rPr>
      </w:pPr>
      <w:r>
        <w:rPr>
          <w:color w:val="auto"/>
        </w:rPr>
        <w:t>Name: …………………………………………………………..</w:t>
      </w:r>
    </w:p>
    <w:p w:rsidR="00656060" w:rsidRPr="00883C84" w:rsidRDefault="00656060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>……………</w:t>
      </w:r>
      <w:r w:rsidR="00883C84">
        <w:rPr>
          <w:color w:val="auto"/>
        </w:rPr>
        <w:t>………</w:t>
      </w:r>
      <w:r w:rsidRPr="00883C84">
        <w:rPr>
          <w:color w:val="auto"/>
        </w:rPr>
        <w:t xml:space="preserve">…                   ………………. </w:t>
      </w:r>
    </w:p>
    <w:p w:rsidR="00656060" w:rsidRPr="00883C84" w:rsidRDefault="00656060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Signature                           </w:t>
      </w:r>
      <w:r w:rsidR="00883C84">
        <w:rPr>
          <w:color w:val="auto"/>
        </w:rPr>
        <w:t xml:space="preserve">             </w:t>
      </w:r>
      <w:r w:rsidRPr="00883C84">
        <w:rPr>
          <w:color w:val="auto"/>
        </w:rPr>
        <w:t xml:space="preserve">Date </w:t>
      </w:r>
    </w:p>
    <w:p w:rsidR="00656060" w:rsidRDefault="00656060" w:rsidP="00883C84">
      <w:pPr>
        <w:pStyle w:val="Default"/>
        <w:spacing w:line="360" w:lineRule="auto"/>
        <w:rPr>
          <w:color w:val="auto"/>
        </w:rPr>
      </w:pPr>
    </w:p>
    <w:p w:rsidR="00626A45" w:rsidRPr="00626A45" w:rsidRDefault="00626A45" w:rsidP="00626A45">
      <w:pPr>
        <w:pStyle w:val="Default"/>
        <w:spacing w:line="360" w:lineRule="auto"/>
        <w:rPr>
          <w:b/>
          <w:color w:val="548DD4" w:themeColor="text2" w:themeTint="99"/>
        </w:rPr>
      </w:pPr>
      <w:r w:rsidRPr="00626A45">
        <w:rPr>
          <w:b/>
          <w:color w:val="548DD4" w:themeColor="text2" w:themeTint="99"/>
        </w:rPr>
        <w:t xml:space="preserve">ABSTRACT </w:t>
      </w:r>
    </w:p>
    <w:p w:rsidR="00626A45" w:rsidRPr="00626A45" w:rsidRDefault="00626A45" w:rsidP="00626A45">
      <w:pPr>
        <w:pStyle w:val="Default"/>
        <w:spacing w:line="360" w:lineRule="auto"/>
        <w:rPr>
          <w:color w:val="auto"/>
        </w:rPr>
      </w:pPr>
      <w:r w:rsidRPr="00626A45">
        <w:rPr>
          <w:color w:val="auto"/>
        </w:rPr>
        <w:t xml:space="preserve">- This is a brief statement of the problem, objectives of the study, methodology, data processing and analysis, key findings, general impact of your project and major recommendations. </w:t>
      </w:r>
    </w:p>
    <w:p w:rsidR="00626A45" w:rsidRDefault="00626A45" w:rsidP="00626A45">
      <w:pPr>
        <w:pStyle w:val="Default"/>
        <w:spacing w:line="360" w:lineRule="auto"/>
        <w:rPr>
          <w:color w:val="auto"/>
        </w:rPr>
      </w:pPr>
      <w:r w:rsidRPr="00626A45">
        <w:rPr>
          <w:color w:val="auto"/>
        </w:rPr>
        <w:t>- Should not exceed 1000 words.</w:t>
      </w:r>
    </w:p>
    <w:p w:rsidR="00626A45" w:rsidRPr="00883C84" w:rsidRDefault="00626A45" w:rsidP="00626A45">
      <w:pPr>
        <w:pStyle w:val="Default"/>
        <w:spacing w:line="360" w:lineRule="auto"/>
        <w:rPr>
          <w:color w:val="auto"/>
        </w:rPr>
      </w:pPr>
    </w:p>
    <w:p w:rsidR="00656060" w:rsidRPr="00883C84" w:rsidRDefault="00656060" w:rsidP="00883C84">
      <w:pPr>
        <w:pStyle w:val="Default"/>
        <w:spacing w:line="360" w:lineRule="auto"/>
        <w:rPr>
          <w:color w:val="548DD4" w:themeColor="text2" w:themeTint="99"/>
        </w:rPr>
      </w:pPr>
      <w:r w:rsidRPr="00883C84">
        <w:rPr>
          <w:b/>
          <w:bCs/>
          <w:color w:val="548DD4" w:themeColor="text2" w:themeTint="99"/>
        </w:rPr>
        <w:t xml:space="preserve">TABLE OF CONTENTS </w:t>
      </w:r>
    </w:p>
    <w:p w:rsidR="00656060" w:rsidRPr="00883C84" w:rsidRDefault="00656060" w:rsidP="00883C84">
      <w:pPr>
        <w:pStyle w:val="Default"/>
        <w:spacing w:after="133" w:line="360" w:lineRule="auto"/>
        <w:rPr>
          <w:color w:val="auto"/>
        </w:rPr>
      </w:pPr>
      <w:r w:rsidRPr="00883C84">
        <w:rPr>
          <w:color w:val="auto"/>
        </w:rPr>
        <w:t xml:space="preserve">- The rubric should be in title case and single spaced. </w:t>
      </w:r>
    </w:p>
    <w:p w:rsidR="00656060" w:rsidRPr="00883C84" w:rsidRDefault="00656060" w:rsidP="00883C84">
      <w:pPr>
        <w:pStyle w:val="Default"/>
        <w:spacing w:after="133" w:line="360" w:lineRule="auto"/>
        <w:rPr>
          <w:color w:val="auto"/>
        </w:rPr>
      </w:pPr>
      <w:r w:rsidRPr="00883C84">
        <w:rPr>
          <w:color w:val="auto"/>
        </w:rPr>
        <w:t xml:space="preserve">- The chapter titles should be in caps and bold. </w:t>
      </w:r>
    </w:p>
    <w:p w:rsidR="00656060" w:rsidRPr="00883C84" w:rsidRDefault="00656060" w:rsidP="00883C84">
      <w:pPr>
        <w:pStyle w:val="Default"/>
        <w:spacing w:after="133" w:line="360" w:lineRule="auto"/>
        <w:rPr>
          <w:color w:val="auto"/>
        </w:rPr>
      </w:pPr>
      <w:r w:rsidRPr="00883C84">
        <w:rPr>
          <w:color w:val="auto"/>
        </w:rPr>
        <w:t xml:space="preserve">- The subheadings should follow each chapter title and should be in title case. </w:t>
      </w:r>
    </w:p>
    <w:p w:rsidR="00265DEE" w:rsidRPr="00486408" w:rsidRDefault="00656060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>- Subheading of rows should be – Chapters &amp; Pages indicated once</w:t>
      </w:r>
      <w:r w:rsidR="00AF02A8" w:rsidRPr="00883C84">
        <w:rPr>
          <w:color w:val="auto"/>
        </w:rPr>
        <w:t xml:space="preserve"> at the top of each column </w:t>
      </w:r>
    </w:p>
    <w:p w:rsidR="00656060" w:rsidRPr="00486408" w:rsidRDefault="00AF02A8" w:rsidP="00883C84">
      <w:pPr>
        <w:pStyle w:val="Default"/>
        <w:spacing w:line="360" w:lineRule="auto"/>
        <w:rPr>
          <w:b/>
          <w:color w:val="auto"/>
          <w:u w:val="single"/>
        </w:rPr>
      </w:pPr>
      <w:r w:rsidRPr="00883C84">
        <w:rPr>
          <w:b/>
          <w:color w:val="auto"/>
          <w:u w:val="single"/>
        </w:rPr>
        <w:t>Example:</w:t>
      </w:r>
    </w:p>
    <w:p w:rsidR="00656060" w:rsidRPr="00883C84" w:rsidRDefault="00656060" w:rsidP="00883C84">
      <w:pPr>
        <w:pStyle w:val="Default"/>
        <w:spacing w:line="360" w:lineRule="auto"/>
        <w:rPr>
          <w:color w:val="auto"/>
        </w:rPr>
      </w:pPr>
      <w:r w:rsidRPr="00883C84">
        <w:rPr>
          <w:b/>
          <w:bCs/>
          <w:color w:val="auto"/>
        </w:rPr>
        <w:t xml:space="preserve">CHAPTER ONE: INTRODUCTION </w:t>
      </w:r>
    </w:p>
    <w:p w:rsidR="00656060" w:rsidRPr="00883C84" w:rsidRDefault="00656060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1.1 Introduction ……………………………1 </w:t>
      </w:r>
    </w:p>
    <w:p w:rsidR="00656060" w:rsidRPr="00883C84" w:rsidRDefault="00656060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1.2 Statement of the problem………………2 </w:t>
      </w:r>
    </w:p>
    <w:p w:rsidR="00656060" w:rsidRPr="00883C84" w:rsidRDefault="00656060" w:rsidP="00883C84">
      <w:pPr>
        <w:pStyle w:val="Default"/>
        <w:spacing w:line="360" w:lineRule="auto"/>
        <w:rPr>
          <w:color w:val="auto"/>
        </w:rPr>
      </w:pPr>
      <w:r w:rsidRPr="00883C84">
        <w:rPr>
          <w:b/>
          <w:bCs/>
          <w:color w:val="auto"/>
        </w:rPr>
        <w:t xml:space="preserve">REFERENCE </w:t>
      </w:r>
    </w:p>
    <w:p w:rsidR="008E5256" w:rsidRDefault="00656060" w:rsidP="00883C84">
      <w:pPr>
        <w:pStyle w:val="Default"/>
        <w:spacing w:line="360" w:lineRule="auto"/>
        <w:rPr>
          <w:b/>
          <w:bCs/>
          <w:color w:val="auto"/>
        </w:rPr>
      </w:pPr>
      <w:r w:rsidRPr="00883C84">
        <w:rPr>
          <w:b/>
          <w:bCs/>
          <w:color w:val="auto"/>
        </w:rPr>
        <w:t xml:space="preserve">APPENDICES </w:t>
      </w:r>
    </w:p>
    <w:p w:rsidR="00486408" w:rsidRPr="00486408" w:rsidRDefault="00486408" w:rsidP="00883C84">
      <w:pPr>
        <w:pStyle w:val="Default"/>
        <w:spacing w:line="360" w:lineRule="auto"/>
        <w:rPr>
          <w:b/>
          <w:bCs/>
          <w:color w:val="auto"/>
        </w:rPr>
      </w:pPr>
    </w:p>
    <w:p w:rsidR="00656060" w:rsidRPr="00883C84" w:rsidRDefault="00656060" w:rsidP="00883C84">
      <w:pPr>
        <w:pStyle w:val="Default"/>
        <w:spacing w:line="360" w:lineRule="auto"/>
        <w:rPr>
          <w:color w:val="548DD4" w:themeColor="text2" w:themeTint="99"/>
        </w:rPr>
      </w:pPr>
      <w:r w:rsidRPr="00883C84">
        <w:rPr>
          <w:b/>
          <w:bCs/>
          <w:color w:val="548DD4" w:themeColor="text2" w:themeTint="99"/>
        </w:rPr>
        <w:t xml:space="preserve">LIST OF TABLES </w:t>
      </w:r>
    </w:p>
    <w:p w:rsidR="00656060" w:rsidRPr="00883C84" w:rsidRDefault="00656060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List of tables </w:t>
      </w:r>
    </w:p>
    <w:p w:rsidR="00656060" w:rsidRPr="00883C84" w:rsidRDefault="00656060" w:rsidP="00883C84">
      <w:pPr>
        <w:pStyle w:val="Default"/>
        <w:spacing w:line="360" w:lineRule="auto"/>
        <w:rPr>
          <w:color w:val="auto"/>
        </w:rPr>
      </w:pPr>
    </w:p>
    <w:p w:rsidR="00656060" w:rsidRPr="00883C84" w:rsidRDefault="00656060" w:rsidP="00883C84">
      <w:pPr>
        <w:pStyle w:val="Default"/>
        <w:spacing w:line="360" w:lineRule="auto"/>
        <w:rPr>
          <w:color w:val="548DD4" w:themeColor="text2" w:themeTint="99"/>
        </w:rPr>
      </w:pPr>
      <w:r w:rsidRPr="00883C84">
        <w:rPr>
          <w:b/>
          <w:bCs/>
          <w:color w:val="548DD4" w:themeColor="text2" w:themeTint="99"/>
        </w:rPr>
        <w:t xml:space="preserve">LIST OF FIGURES </w:t>
      </w:r>
    </w:p>
    <w:p w:rsidR="00656060" w:rsidRPr="00883C84" w:rsidRDefault="00656060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List of figures </w:t>
      </w:r>
    </w:p>
    <w:p w:rsidR="00656060" w:rsidRPr="00883C84" w:rsidRDefault="00656060" w:rsidP="00883C84">
      <w:pPr>
        <w:pStyle w:val="Default"/>
        <w:spacing w:line="360" w:lineRule="auto"/>
        <w:rPr>
          <w:color w:val="auto"/>
        </w:rPr>
      </w:pPr>
    </w:p>
    <w:p w:rsidR="00656060" w:rsidRPr="00883C84" w:rsidRDefault="00656060" w:rsidP="00883C84">
      <w:pPr>
        <w:pStyle w:val="Default"/>
        <w:spacing w:line="360" w:lineRule="auto"/>
        <w:rPr>
          <w:b/>
          <w:color w:val="548DD4" w:themeColor="text2" w:themeTint="99"/>
        </w:rPr>
      </w:pPr>
      <w:r w:rsidRPr="00883C84">
        <w:rPr>
          <w:b/>
          <w:bCs/>
          <w:color w:val="548DD4" w:themeColor="text2" w:themeTint="99"/>
        </w:rPr>
        <w:t xml:space="preserve">DEFINITION OF TERMS </w:t>
      </w:r>
    </w:p>
    <w:p w:rsidR="00656060" w:rsidRPr="00883C84" w:rsidRDefault="00656060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>- Define terms in the text that are not common</w:t>
      </w:r>
      <w:r w:rsidR="008E5256" w:rsidRPr="00883C84">
        <w:rPr>
          <w:color w:val="auto"/>
        </w:rPr>
        <w:t>.</w:t>
      </w:r>
    </w:p>
    <w:p w:rsidR="00656060" w:rsidRPr="00883C84" w:rsidRDefault="00656060" w:rsidP="00883C84">
      <w:pPr>
        <w:pStyle w:val="Default"/>
        <w:spacing w:line="360" w:lineRule="auto"/>
        <w:rPr>
          <w:color w:val="auto"/>
        </w:rPr>
      </w:pPr>
    </w:p>
    <w:p w:rsidR="00CD1598" w:rsidRDefault="00CD1598" w:rsidP="00883C84">
      <w:pPr>
        <w:pStyle w:val="Default"/>
        <w:spacing w:line="360" w:lineRule="auto"/>
        <w:rPr>
          <w:b/>
          <w:bCs/>
          <w:color w:val="548DD4" w:themeColor="text2" w:themeTint="99"/>
        </w:rPr>
      </w:pPr>
    </w:p>
    <w:p w:rsidR="00AF02A8" w:rsidRPr="00883C84" w:rsidRDefault="00AF02A8" w:rsidP="00883C84">
      <w:pPr>
        <w:pStyle w:val="Default"/>
        <w:spacing w:line="360" w:lineRule="auto"/>
        <w:rPr>
          <w:b/>
          <w:bCs/>
          <w:color w:val="548DD4" w:themeColor="text2" w:themeTint="99"/>
        </w:rPr>
      </w:pPr>
      <w:r w:rsidRPr="00883C84">
        <w:rPr>
          <w:b/>
          <w:bCs/>
          <w:color w:val="548DD4" w:themeColor="text2" w:themeTint="99"/>
        </w:rPr>
        <w:t xml:space="preserve">CHAPTER ONE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b/>
          <w:bCs/>
          <w:color w:val="548DD4" w:themeColor="text2" w:themeTint="99"/>
        </w:rPr>
        <w:t>INTRODUCTION</w:t>
      </w:r>
      <w:r w:rsidRPr="00883C84">
        <w:rPr>
          <w:color w:val="auto"/>
        </w:rPr>
        <w:t xml:space="preserve">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1.1 Background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Should show the understanding and genesis of the problem.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Talk about the global perspective followed by the local scenario.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Talk about the target group in the study.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Should be approximately 4-6 pages.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1.2 Statement of the problem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Must indicate exactly what the problem is.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Indicate why and how it is a problem. Give information to support this e.g. by use of statistics or evidence. This should be derived from background information to illustrate connectivity. </w:t>
      </w:r>
      <w:proofErr w:type="gramStart"/>
      <w:r w:rsidRPr="00883C84">
        <w:rPr>
          <w:color w:val="auto"/>
        </w:rPr>
        <w:t>Reference properly done.</w:t>
      </w:r>
      <w:proofErr w:type="gramEnd"/>
      <w:r w:rsidRPr="00883C84">
        <w:rPr>
          <w:color w:val="auto"/>
        </w:rPr>
        <w:t xml:space="preserve">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Length - Maximum 1 page.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1.3 Objectives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General Objective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One general objective which should be in line with the title.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Specific objectives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Should be related to the general objective.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Maximum of 5 objectives and a minimum of 3 objectives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proofErr w:type="gramStart"/>
      <w:r w:rsidRPr="00883C84">
        <w:rPr>
          <w:color w:val="auto"/>
        </w:rPr>
        <w:t>- Should be numbered in romans e.g. (</w:t>
      </w:r>
      <w:proofErr w:type="spellStart"/>
      <w:r w:rsidRPr="00883C84">
        <w:rPr>
          <w:color w:val="auto"/>
        </w:rPr>
        <w:t>i</w:t>
      </w:r>
      <w:proofErr w:type="spellEnd"/>
      <w:r w:rsidRPr="00883C84">
        <w:rPr>
          <w:color w:val="auto"/>
        </w:rPr>
        <w:t>), (ii), (iii).</w:t>
      </w:r>
      <w:proofErr w:type="gramEnd"/>
      <w:r w:rsidRPr="00883C84">
        <w:rPr>
          <w:color w:val="auto"/>
        </w:rPr>
        <w:t xml:space="preserve"> </w:t>
      </w:r>
    </w:p>
    <w:p w:rsidR="00265DEE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Should start with statements such as: “To investigate…”, “To evaluate…”, “To find out…” </w:t>
      </w:r>
    </w:p>
    <w:p w:rsidR="00AF02A8" w:rsidRPr="00883C84" w:rsidRDefault="00265DEE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  </w:t>
      </w:r>
      <w:r w:rsidR="00AF02A8" w:rsidRPr="00883C84">
        <w:rPr>
          <w:color w:val="auto"/>
        </w:rPr>
        <w:t xml:space="preserve">You should AVOID statements such as “To Study…” </w:t>
      </w:r>
    </w:p>
    <w:p w:rsidR="00AF02A8" w:rsidRDefault="00CD1598" w:rsidP="00883C84">
      <w:pPr>
        <w:pStyle w:val="Default"/>
        <w:spacing w:line="360" w:lineRule="auto"/>
        <w:rPr>
          <w:color w:val="auto"/>
        </w:rPr>
      </w:pPr>
      <w:r>
        <w:rPr>
          <w:color w:val="auto"/>
        </w:rPr>
        <w:t xml:space="preserve">- Objectives should be SMART </w:t>
      </w:r>
    </w:p>
    <w:p w:rsidR="00CD1598" w:rsidRPr="00883C84" w:rsidRDefault="00CD1598" w:rsidP="00883C84">
      <w:pPr>
        <w:pStyle w:val="Default"/>
        <w:spacing w:line="360" w:lineRule="auto"/>
        <w:rPr>
          <w:color w:val="auto"/>
        </w:rPr>
      </w:pP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1.4 Research Questions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They should be in line with the specific objectives and equal in number.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>- Should be questions and not statements</w:t>
      </w:r>
    </w:p>
    <w:p w:rsidR="00656060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>-</w:t>
      </w:r>
      <w:r w:rsidR="00656060" w:rsidRPr="00883C84">
        <w:rPr>
          <w:color w:val="auto"/>
        </w:rPr>
        <w:t xml:space="preserve"> Should be numbered in romans e.g. (</w:t>
      </w:r>
      <w:proofErr w:type="spellStart"/>
      <w:r w:rsidR="00656060" w:rsidRPr="00883C84">
        <w:rPr>
          <w:color w:val="auto"/>
        </w:rPr>
        <w:t>i</w:t>
      </w:r>
      <w:proofErr w:type="spellEnd"/>
      <w:r w:rsidR="00656060" w:rsidRPr="00883C84">
        <w:rPr>
          <w:color w:val="auto"/>
        </w:rPr>
        <w:t xml:space="preserve">), (ii), (iii)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</w:p>
    <w:p w:rsidR="00CD1598" w:rsidRDefault="00CD1598" w:rsidP="00883C84">
      <w:pPr>
        <w:pStyle w:val="Default"/>
        <w:spacing w:line="360" w:lineRule="auto"/>
        <w:rPr>
          <w:color w:val="auto"/>
        </w:rPr>
      </w:pPr>
    </w:p>
    <w:p w:rsidR="00CD1598" w:rsidRDefault="00CD1598" w:rsidP="00883C84">
      <w:pPr>
        <w:pStyle w:val="Default"/>
        <w:spacing w:line="360" w:lineRule="auto"/>
        <w:rPr>
          <w:color w:val="auto"/>
        </w:rPr>
      </w:pP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1.5 Justification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Should illustrate why the researcher is conducting the research and whom it shall benefit. </w:t>
      </w:r>
      <w:proofErr w:type="gramStart"/>
      <w:r w:rsidRPr="00883C84">
        <w:rPr>
          <w:color w:val="auto"/>
        </w:rPr>
        <w:t>Maximum of one page.</w:t>
      </w:r>
      <w:proofErr w:type="gramEnd"/>
      <w:r w:rsidRPr="00883C84">
        <w:rPr>
          <w:color w:val="auto"/>
        </w:rPr>
        <w:t xml:space="preserve">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1.6 Scope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This is a kind of a disclaimer. </w:t>
      </w:r>
      <w:proofErr w:type="gramStart"/>
      <w:r w:rsidRPr="00883C84">
        <w:rPr>
          <w:color w:val="auto"/>
        </w:rPr>
        <w:t>Should cite the focus of the study geographical area or target group/ population etc.</w:t>
      </w:r>
      <w:proofErr w:type="gramEnd"/>
      <w:r w:rsidRPr="00883C84">
        <w:rPr>
          <w:color w:val="auto"/>
        </w:rPr>
        <w:t xml:space="preserve"> </w:t>
      </w:r>
      <w:proofErr w:type="gramStart"/>
      <w:r w:rsidRPr="00883C84">
        <w:rPr>
          <w:color w:val="auto"/>
        </w:rPr>
        <w:t>Maximum of one page.</w:t>
      </w:r>
      <w:proofErr w:type="gramEnd"/>
      <w:r w:rsidRPr="00883C84">
        <w:rPr>
          <w:color w:val="auto"/>
        </w:rPr>
        <w:t xml:space="preserve">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1.7 Limitation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</w:t>
      </w:r>
      <w:r w:rsidRPr="00883C84">
        <w:rPr>
          <w:b/>
          <w:color w:val="auto"/>
        </w:rPr>
        <w:t>NOT</w:t>
      </w:r>
      <w:r w:rsidRPr="00883C84">
        <w:rPr>
          <w:color w:val="auto"/>
        </w:rPr>
        <w:t xml:space="preserve"> a must for a proposal.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</w:t>
      </w:r>
      <w:r w:rsidRPr="00883C84">
        <w:rPr>
          <w:b/>
          <w:color w:val="auto"/>
        </w:rPr>
        <w:t>MUST</w:t>
      </w:r>
      <w:r w:rsidRPr="00883C84">
        <w:rPr>
          <w:color w:val="auto"/>
        </w:rPr>
        <w:t xml:space="preserve"> to be there in the final project report.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Indicate the challenges encountered in the study that may have limited the study.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</w:p>
    <w:p w:rsidR="00AF02A8" w:rsidRPr="00883C84" w:rsidRDefault="00AF02A8" w:rsidP="00883C84">
      <w:pPr>
        <w:pStyle w:val="Default"/>
        <w:spacing w:line="360" w:lineRule="auto"/>
        <w:rPr>
          <w:b/>
          <w:color w:val="548DD4" w:themeColor="text2" w:themeTint="99"/>
        </w:rPr>
      </w:pPr>
      <w:r w:rsidRPr="00883C84">
        <w:rPr>
          <w:b/>
          <w:color w:val="548DD4" w:themeColor="text2" w:themeTint="99"/>
        </w:rPr>
        <w:t xml:space="preserve">CHAPTER TWO </w:t>
      </w:r>
    </w:p>
    <w:p w:rsidR="00AF02A8" w:rsidRPr="00883C84" w:rsidRDefault="00AF02A8" w:rsidP="00883C84">
      <w:pPr>
        <w:pStyle w:val="Default"/>
        <w:spacing w:line="360" w:lineRule="auto"/>
        <w:rPr>
          <w:b/>
          <w:color w:val="548DD4" w:themeColor="text2" w:themeTint="99"/>
        </w:rPr>
      </w:pPr>
      <w:r w:rsidRPr="00883C84">
        <w:rPr>
          <w:b/>
          <w:color w:val="548DD4" w:themeColor="text2" w:themeTint="99"/>
        </w:rPr>
        <w:t xml:space="preserve">LITERATURE REVIEW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This chapter should be a minimum of 5 pages.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2.1 Introduction </w:t>
      </w:r>
    </w:p>
    <w:p w:rsidR="00AF02A8" w:rsidRPr="00883C84" w:rsidRDefault="00CD1598" w:rsidP="00883C84">
      <w:pPr>
        <w:pStyle w:val="Default"/>
        <w:spacing w:line="360" w:lineRule="auto"/>
        <w:rPr>
          <w:color w:val="auto"/>
        </w:rPr>
      </w:pPr>
      <w:r>
        <w:rPr>
          <w:color w:val="auto"/>
        </w:rPr>
        <w:t xml:space="preserve">2.2 Case studies </w:t>
      </w:r>
    </w:p>
    <w:p w:rsidR="00CD1598" w:rsidRDefault="00CD1598" w:rsidP="00883C84">
      <w:pPr>
        <w:pStyle w:val="Default"/>
        <w:spacing w:line="360" w:lineRule="auto"/>
        <w:rPr>
          <w:color w:val="auto"/>
        </w:rPr>
      </w:pP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2.2.1 Case study 1: Title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Compare, contrast, critic, and synthesis of the existing literature relevant to the study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Indicate what has been done by other researchers including the methodologies used and identify gaps.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The hypothesized techniques should be subheadings of the literature review. </w:t>
      </w:r>
      <w:proofErr w:type="gramStart"/>
      <w:r w:rsidRPr="00883C84">
        <w:rPr>
          <w:color w:val="auto"/>
        </w:rPr>
        <w:t>Consistent in citation.</w:t>
      </w:r>
      <w:proofErr w:type="gramEnd"/>
      <w:r w:rsidRPr="00883C84">
        <w:rPr>
          <w:color w:val="auto"/>
        </w:rPr>
        <w:t xml:space="preserve">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2.2.2 Case study 2: Title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Compare, contrast, critic, and synthesis of the existing literature relevant to the study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>- Indicate what has been done by other researchers including the methodologies used and identify gaps.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The hypothesized techniques should be subheadings of the literature review. </w:t>
      </w:r>
      <w:proofErr w:type="gramStart"/>
      <w:r w:rsidRPr="00883C84">
        <w:rPr>
          <w:color w:val="auto"/>
        </w:rPr>
        <w:t>Consistent in citation.</w:t>
      </w:r>
      <w:proofErr w:type="gramEnd"/>
      <w:r w:rsidRPr="00883C84">
        <w:rPr>
          <w:color w:val="auto"/>
        </w:rPr>
        <w:t xml:space="preserve">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2.2.3 Case study 3: Title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Compare, contrast, critic, and synthesis of the existing literature relevant to the study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Indicate what has been done by other researchers including the methodologies used and identify gaps.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The hypothesized techniques should be subheadings of the literature review. </w:t>
      </w:r>
      <w:proofErr w:type="gramStart"/>
      <w:r w:rsidRPr="00883C84">
        <w:rPr>
          <w:color w:val="auto"/>
        </w:rPr>
        <w:t>Consistent in citation.</w:t>
      </w:r>
      <w:proofErr w:type="gramEnd"/>
      <w:r w:rsidRPr="00883C84">
        <w:rPr>
          <w:color w:val="auto"/>
        </w:rPr>
        <w:t xml:space="preserve">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2.2.4 Case study 4: Title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Compare, contrast, critic, and synthesis of the existing literature relevant to the study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Indicate what has been done by other researchers including the methodologies used and identify gaps.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The hypothesized techniques should be subheadings of the literature review. </w:t>
      </w:r>
      <w:proofErr w:type="gramStart"/>
      <w:r w:rsidRPr="00883C84">
        <w:rPr>
          <w:color w:val="auto"/>
        </w:rPr>
        <w:t>Consistent in citation.</w:t>
      </w:r>
      <w:proofErr w:type="gramEnd"/>
      <w:r w:rsidRPr="00883C84">
        <w:rPr>
          <w:color w:val="auto"/>
        </w:rPr>
        <w:t xml:space="preserve">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2.3 Summary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This should tone down the literature review.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Indicate clearly weakness identified in the literature review.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Should be a maximum of one page.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2.4 Research Gap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</w:t>
      </w:r>
      <w:r w:rsidR="00F12898" w:rsidRPr="00883C84">
        <w:rPr>
          <w:color w:val="auto"/>
        </w:rPr>
        <w:t>Indicate the area that has</w:t>
      </w:r>
      <w:r w:rsidRPr="00883C84">
        <w:rPr>
          <w:color w:val="auto"/>
        </w:rPr>
        <w:t xml:space="preserve"> not been explored by other researchers in the literature review.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One paragraph is enough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2.5 Proposed methodology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Indicate your proposed idea/ model/ architecture/ algorithm etc. All these must be relevant in the field of computing.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Should be a maximum of one paragraph 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</w:p>
    <w:p w:rsidR="00AF02A8" w:rsidRPr="00883C84" w:rsidRDefault="00AF02A8" w:rsidP="00883C84">
      <w:pPr>
        <w:pStyle w:val="Default"/>
        <w:spacing w:line="360" w:lineRule="auto"/>
        <w:rPr>
          <w:b/>
          <w:color w:val="548DD4" w:themeColor="text2" w:themeTint="99"/>
        </w:rPr>
      </w:pPr>
      <w:r w:rsidRPr="00883C84">
        <w:rPr>
          <w:b/>
          <w:color w:val="548DD4" w:themeColor="text2" w:themeTint="99"/>
        </w:rPr>
        <w:t xml:space="preserve">CHAPTER THREE </w:t>
      </w:r>
    </w:p>
    <w:p w:rsidR="00AF02A8" w:rsidRPr="00883C84" w:rsidRDefault="00AF02A8" w:rsidP="00883C84">
      <w:pPr>
        <w:pStyle w:val="Default"/>
        <w:spacing w:line="360" w:lineRule="auto"/>
        <w:rPr>
          <w:b/>
          <w:color w:val="548DD4" w:themeColor="text2" w:themeTint="99"/>
        </w:rPr>
      </w:pPr>
      <w:r w:rsidRPr="00883C84">
        <w:rPr>
          <w:b/>
          <w:color w:val="548DD4" w:themeColor="text2" w:themeTint="99"/>
        </w:rPr>
        <w:t xml:space="preserve">METHODOLOGY </w:t>
      </w:r>
    </w:p>
    <w:p w:rsidR="00643AD5" w:rsidRPr="00883C84" w:rsidRDefault="00643AD5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>3.1 Introduction</w:t>
      </w:r>
    </w:p>
    <w:p w:rsidR="00643AD5" w:rsidRPr="00883C84" w:rsidRDefault="00643AD5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>3.2 Fact finding techniques</w:t>
      </w:r>
    </w:p>
    <w:p w:rsidR="00AF02A8" w:rsidRPr="00883C84" w:rsidRDefault="00643AD5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>3.3</w:t>
      </w:r>
      <w:r w:rsidR="00AF02A8" w:rsidRPr="00883C84">
        <w:rPr>
          <w:color w:val="auto"/>
        </w:rPr>
        <w:t xml:space="preserve"> Software design - So</w:t>
      </w:r>
      <w:r w:rsidRPr="00883C84">
        <w:rPr>
          <w:color w:val="auto"/>
        </w:rPr>
        <w:t xml:space="preserve">ftware development procedures. </w:t>
      </w:r>
    </w:p>
    <w:p w:rsidR="00AF02A8" w:rsidRPr="00883C84" w:rsidRDefault="00F12898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>3.3</w:t>
      </w:r>
      <w:r w:rsidR="00AF02A8" w:rsidRPr="00883C84">
        <w:rPr>
          <w:color w:val="auto"/>
        </w:rPr>
        <w:t xml:space="preserve"> Preliminary Data Processing and analysis. </w:t>
      </w:r>
    </w:p>
    <w:p w:rsidR="00F12898" w:rsidRPr="00883C84" w:rsidRDefault="00643AD5" w:rsidP="00883C84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>Etc.</w:t>
      </w: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</w:p>
    <w:p w:rsidR="00F12898" w:rsidRPr="00883C84" w:rsidRDefault="00F12898" w:rsidP="00883C84">
      <w:pPr>
        <w:pStyle w:val="Default"/>
        <w:spacing w:line="360" w:lineRule="auto"/>
        <w:rPr>
          <w:color w:val="auto"/>
        </w:rPr>
      </w:pPr>
    </w:p>
    <w:p w:rsidR="004F5DA9" w:rsidRPr="00883C84" w:rsidRDefault="004F5DA9" w:rsidP="004F5DA9">
      <w:pPr>
        <w:pStyle w:val="Default"/>
        <w:spacing w:line="360" w:lineRule="auto"/>
        <w:rPr>
          <w:b/>
          <w:color w:val="548DD4" w:themeColor="text2" w:themeTint="99"/>
        </w:rPr>
      </w:pPr>
      <w:r w:rsidRPr="00883C84">
        <w:rPr>
          <w:b/>
          <w:color w:val="548DD4" w:themeColor="text2" w:themeTint="99"/>
        </w:rPr>
        <w:t xml:space="preserve">CHAPTER </w:t>
      </w:r>
      <w:r>
        <w:rPr>
          <w:b/>
          <w:color w:val="548DD4" w:themeColor="text2" w:themeTint="99"/>
        </w:rPr>
        <w:t>FOUR</w:t>
      </w:r>
      <w:r w:rsidRPr="00883C84">
        <w:rPr>
          <w:b/>
          <w:color w:val="548DD4" w:themeColor="text2" w:themeTint="99"/>
        </w:rPr>
        <w:t xml:space="preserve"> </w:t>
      </w:r>
    </w:p>
    <w:p w:rsidR="004F5DA9" w:rsidRDefault="004F5DA9" w:rsidP="004F5DA9">
      <w:pPr>
        <w:pStyle w:val="Default"/>
        <w:spacing w:line="360" w:lineRule="auto"/>
        <w:rPr>
          <w:b/>
          <w:color w:val="548DD4" w:themeColor="text2" w:themeTint="99"/>
        </w:rPr>
      </w:pPr>
      <w:r>
        <w:rPr>
          <w:b/>
          <w:color w:val="548DD4" w:themeColor="text2" w:themeTint="99"/>
        </w:rPr>
        <w:t>Analysis and Design</w:t>
      </w:r>
    </w:p>
    <w:p w:rsidR="007A58D5" w:rsidRDefault="004F5DA9" w:rsidP="004F5DA9">
      <w:pPr>
        <w:pStyle w:val="Default"/>
        <w:spacing w:line="360" w:lineRule="auto"/>
        <w:rPr>
          <w:b/>
          <w:color w:val="548DD4" w:themeColor="text2" w:themeTint="99"/>
        </w:rPr>
      </w:pPr>
      <w:r w:rsidRPr="0015590E">
        <w:rPr>
          <w:b/>
          <w:color w:val="548DD4" w:themeColor="text2" w:themeTint="99"/>
        </w:rPr>
        <w:t>4.1</w:t>
      </w:r>
      <w:r w:rsidR="007A58D5">
        <w:rPr>
          <w:b/>
          <w:color w:val="548DD4" w:themeColor="text2" w:themeTint="99"/>
        </w:rPr>
        <w:t xml:space="preserve"> Introduction –</w:t>
      </w:r>
      <w:r w:rsidR="007A58D5" w:rsidRPr="007A58D5">
        <w:rPr>
          <w:color w:val="548DD4" w:themeColor="text2" w:themeTint="99"/>
        </w:rPr>
        <w:t xml:space="preserve"> </w:t>
      </w:r>
      <w:r w:rsidR="007A58D5" w:rsidRPr="007A58D5">
        <w:rPr>
          <w:color w:val="auto"/>
        </w:rPr>
        <w:t>introduce</w:t>
      </w:r>
      <w:r w:rsidR="007A58D5">
        <w:rPr>
          <w:color w:val="auto"/>
        </w:rPr>
        <w:t xml:space="preserve"> what system analysis and design is and what it entails</w:t>
      </w:r>
    </w:p>
    <w:p w:rsidR="004F5DA9" w:rsidRPr="0015590E" w:rsidRDefault="007A58D5" w:rsidP="004F5DA9">
      <w:pPr>
        <w:pStyle w:val="Default"/>
        <w:spacing w:line="360" w:lineRule="auto"/>
        <w:rPr>
          <w:b/>
          <w:color w:val="548DD4" w:themeColor="text2" w:themeTint="99"/>
        </w:rPr>
      </w:pPr>
      <w:r>
        <w:rPr>
          <w:b/>
          <w:color w:val="548DD4" w:themeColor="text2" w:themeTint="99"/>
        </w:rPr>
        <w:t xml:space="preserve">4.2 </w:t>
      </w:r>
      <w:r w:rsidR="004F5DA9" w:rsidRPr="0015590E">
        <w:rPr>
          <w:b/>
          <w:color w:val="548DD4" w:themeColor="text2" w:themeTint="99"/>
        </w:rPr>
        <w:t>Requirements Analysis</w:t>
      </w:r>
    </w:p>
    <w:p w:rsidR="004F5DA9" w:rsidRDefault="004F5DA9" w:rsidP="004F5DA9">
      <w:pPr>
        <w:pStyle w:val="Default"/>
        <w:spacing w:line="360" w:lineRule="auto"/>
      </w:pPr>
      <w:r>
        <w:t xml:space="preserve"> These includes the functional and non-functional requirements</w:t>
      </w:r>
    </w:p>
    <w:p w:rsidR="00B90AF7" w:rsidRPr="002B0BE8" w:rsidRDefault="00B90AF7" w:rsidP="00B90AF7">
      <w:pPr>
        <w:pStyle w:val="Heading3"/>
        <w:rPr>
          <w:rFonts w:ascii="Times New Roman" w:hAnsi="Times New Roman" w:cs="Times New Roman"/>
          <w:sz w:val="24"/>
          <w:szCs w:val="24"/>
        </w:rPr>
      </w:pPr>
      <w:bookmarkStart w:id="0" w:name="_Toc375253862"/>
      <w:bookmarkStart w:id="1" w:name="_Toc398022339"/>
      <w:bookmarkStart w:id="2" w:name="_Toc398108424"/>
      <w:bookmarkStart w:id="3" w:name="_Toc422746588"/>
      <w:r w:rsidRPr="002B0BE8">
        <w:rPr>
          <w:rFonts w:ascii="Times New Roman" w:hAnsi="Times New Roman" w:cs="Times New Roman"/>
          <w:sz w:val="24"/>
          <w:szCs w:val="24"/>
        </w:rPr>
        <w:t>4.</w:t>
      </w:r>
      <w:bookmarkEnd w:id="0"/>
      <w:r w:rsidR="007A58D5">
        <w:rPr>
          <w:rFonts w:ascii="Times New Roman" w:hAnsi="Times New Roman" w:cs="Times New Roman"/>
          <w:sz w:val="24"/>
          <w:szCs w:val="24"/>
        </w:rPr>
        <w:t>2</w:t>
      </w:r>
      <w:r w:rsidRPr="002B0BE8">
        <w:rPr>
          <w:rFonts w:ascii="Times New Roman" w:hAnsi="Times New Roman" w:cs="Times New Roman"/>
          <w:sz w:val="24"/>
          <w:szCs w:val="24"/>
        </w:rPr>
        <w:t>.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B0BE8">
        <w:rPr>
          <w:rStyle w:val="Heading3Char"/>
          <w:rFonts w:ascii="Times New Roman" w:hAnsi="Times New Roman" w:cs="Times New Roman"/>
          <w:sz w:val="24"/>
          <w:szCs w:val="24"/>
        </w:rPr>
        <w:t>Functional Requirements.</w:t>
      </w:r>
      <w:bookmarkEnd w:id="1"/>
      <w:bookmarkEnd w:id="2"/>
      <w:bookmarkEnd w:id="3"/>
    </w:p>
    <w:p w:rsidR="00B90AF7" w:rsidRDefault="00B90AF7" w:rsidP="00B90AF7">
      <w:pPr>
        <w:pStyle w:val="Default"/>
        <w:spacing w:line="360" w:lineRule="auto"/>
      </w:pPr>
      <w:r w:rsidRPr="002B0BE8">
        <w:t>The</w:t>
      </w:r>
      <w:r>
        <w:t xml:space="preserve"> </w:t>
      </w:r>
      <w:r w:rsidRPr="002B0BE8">
        <w:t>functional requirements define the capabilities and functions the system will perform successfully.</w:t>
      </w:r>
    </w:p>
    <w:p w:rsidR="004F5DA9" w:rsidRDefault="004F5DA9" w:rsidP="004F5DA9">
      <w:pPr>
        <w:pStyle w:val="Default"/>
        <w:spacing w:line="360" w:lineRule="auto"/>
        <w:rPr>
          <w:b/>
          <w:color w:val="548DD4" w:themeColor="text2" w:themeTint="99"/>
        </w:rPr>
      </w:pPr>
      <w:r>
        <w:rPr>
          <w:b/>
          <w:noProof/>
          <w:color w:val="548DD4" w:themeColor="text2" w:themeTint="99"/>
          <w:lang w:eastAsia="en-GB"/>
        </w:rPr>
        <w:drawing>
          <wp:inline distT="0" distB="0" distL="0" distR="0">
            <wp:extent cx="6620190" cy="216208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4360" cy="2163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0AF7" w:rsidRPr="002B0BE8" w:rsidRDefault="00B90AF7" w:rsidP="00B90AF7">
      <w:pPr>
        <w:pStyle w:val="Heading3"/>
        <w:rPr>
          <w:rFonts w:ascii="Times New Roman" w:hAnsi="Times New Roman" w:cs="Times New Roman"/>
          <w:sz w:val="24"/>
          <w:szCs w:val="24"/>
        </w:rPr>
      </w:pPr>
      <w:bookmarkStart w:id="4" w:name="_Toc375253863"/>
      <w:bookmarkStart w:id="5" w:name="_Toc398022340"/>
      <w:bookmarkStart w:id="6" w:name="_Toc398108425"/>
      <w:bookmarkStart w:id="7" w:name="_Toc422746589"/>
      <w:r w:rsidRPr="002B0BE8">
        <w:rPr>
          <w:rFonts w:ascii="Times New Roman" w:hAnsi="Times New Roman" w:cs="Times New Roman"/>
          <w:sz w:val="24"/>
          <w:szCs w:val="24"/>
        </w:rPr>
        <w:t>4.</w:t>
      </w:r>
      <w:bookmarkEnd w:id="4"/>
      <w:r w:rsidR="007A58D5">
        <w:rPr>
          <w:rFonts w:ascii="Times New Roman" w:hAnsi="Times New Roman" w:cs="Times New Roman"/>
          <w:sz w:val="24"/>
          <w:szCs w:val="24"/>
        </w:rPr>
        <w:t>2</w:t>
      </w:r>
      <w:r w:rsidRPr="002B0BE8">
        <w:rPr>
          <w:rFonts w:ascii="Times New Roman" w:hAnsi="Times New Roman" w:cs="Times New Roman"/>
          <w:sz w:val="24"/>
          <w:szCs w:val="24"/>
        </w:rPr>
        <w:t xml:space="preserve">.2. </w:t>
      </w:r>
      <w:r w:rsidRPr="007A58D5">
        <w:rPr>
          <w:rFonts w:ascii="Times New Roman" w:hAnsi="Times New Roman" w:cs="Times New Roman"/>
          <w:b w:val="0"/>
          <w:sz w:val="24"/>
          <w:szCs w:val="24"/>
        </w:rPr>
        <w:t>Non-functional Requirements.</w:t>
      </w:r>
      <w:bookmarkEnd w:id="5"/>
      <w:bookmarkEnd w:id="6"/>
      <w:bookmarkEnd w:id="7"/>
    </w:p>
    <w:p w:rsidR="00B90AF7" w:rsidRDefault="00B90AF7" w:rsidP="00B90AF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0BE8">
        <w:rPr>
          <w:rFonts w:ascii="Times New Roman" w:hAnsi="Times New Roman" w:cs="Times New Roman"/>
          <w:sz w:val="24"/>
          <w:szCs w:val="24"/>
        </w:rPr>
        <w:t>The non-functional requirements define or describe attributes such as security, reliability, maintainability, scalability and usability that the system will have.</w:t>
      </w:r>
      <w:bookmarkStart w:id="8" w:name="_GoBack"/>
      <w:bookmarkEnd w:id="8"/>
    </w:p>
    <w:p w:rsidR="000842E0" w:rsidRPr="002B0BE8" w:rsidRDefault="000842E0" w:rsidP="00B90AF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b/>
          <w:noProof/>
          <w:color w:val="548DD4" w:themeColor="text2" w:themeTint="99"/>
          <w:lang w:eastAsia="en-GB"/>
        </w:rPr>
        <w:drawing>
          <wp:inline distT="0" distB="0" distL="0" distR="0" wp14:anchorId="00174956" wp14:editId="18652383">
            <wp:extent cx="6179820" cy="41300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9820" cy="413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0AF7" w:rsidRDefault="0015590E" w:rsidP="004F5DA9">
      <w:pPr>
        <w:pStyle w:val="Default"/>
        <w:spacing w:line="360" w:lineRule="auto"/>
        <w:rPr>
          <w:b/>
          <w:color w:val="548DD4" w:themeColor="text2" w:themeTint="99"/>
        </w:rPr>
      </w:pPr>
      <w:r>
        <w:rPr>
          <w:b/>
          <w:color w:val="548DD4" w:themeColor="text2" w:themeTint="99"/>
        </w:rPr>
        <w:t>4.</w:t>
      </w:r>
      <w:r w:rsidR="007A58D5">
        <w:rPr>
          <w:b/>
          <w:color w:val="548DD4" w:themeColor="text2" w:themeTint="99"/>
        </w:rPr>
        <w:t>3</w:t>
      </w:r>
      <w:r>
        <w:rPr>
          <w:b/>
          <w:color w:val="548DD4" w:themeColor="text2" w:themeTint="99"/>
        </w:rPr>
        <w:t xml:space="preserve"> Data Analysis</w:t>
      </w:r>
    </w:p>
    <w:p w:rsidR="0015590E" w:rsidRPr="0015590E" w:rsidRDefault="0015590E" w:rsidP="004F5DA9">
      <w:pPr>
        <w:pStyle w:val="Default"/>
        <w:spacing w:line="360" w:lineRule="auto"/>
        <w:rPr>
          <w:color w:val="auto"/>
        </w:rPr>
      </w:pPr>
      <w:r>
        <w:rPr>
          <w:color w:val="auto"/>
        </w:rPr>
        <w:t>Collect and analysis the data using the fact finding strategies described in chapter 3. Use charts and tables to describe and analyse the data. If questionnaires</w:t>
      </w:r>
      <w:r w:rsidR="007A58D5">
        <w:rPr>
          <w:color w:val="auto"/>
        </w:rPr>
        <w:t xml:space="preserve"> were used a sample of a filled-</w:t>
      </w:r>
      <w:r>
        <w:rPr>
          <w:color w:val="auto"/>
        </w:rPr>
        <w:t>in questionnaire should be attached as an appendix</w:t>
      </w:r>
    </w:p>
    <w:p w:rsidR="0015590E" w:rsidRDefault="0015590E" w:rsidP="004F5DA9">
      <w:pPr>
        <w:pStyle w:val="Default"/>
        <w:spacing w:line="360" w:lineRule="auto"/>
        <w:rPr>
          <w:b/>
          <w:color w:val="548DD4" w:themeColor="text2" w:themeTint="99"/>
        </w:rPr>
      </w:pPr>
      <w:r>
        <w:rPr>
          <w:b/>
          <w:color w:val="548DD4" w:themeColor="text2" w:themeTint="99"/>
        </w:rPr>
        <w:t>4.3 System analysis</w:t>
      </w:r>
    </w:p>
    <w:p w:rsidR="00D5739D" w:rsidRDefault="007A58D5" w:rsidP="004F5DA9">
      <w:pPr>
        <w:pStyle w:val="Default"/>
        <w:spacing w:line="360" w:lineRule="auto"/>
        <w:rPr>
          <w:color w:val="auto"/>
        </w:rPr>
      </w:pPr>
      <w:r>
        <w:rPr>
          <w:color w:val="auto"/>
        </w:rPr>
        <w:t xml:space="preserve">Clearly explain what system analysis is. </w:t>
      </w:r>
      <w:r w:rsidR="00D5739D">
        <w:rPr>
          <w:color w:val="auto"/>
        </w:rPr>
        <w:t xml:space="preserve">This includes </w:t>
      </w:r>
    </w:p>
    <w:p w:rsidR="00D5739D" w:rsidRDefault="00D5739D" w:rsidP="00D5739D">
      <w:pPr>
        <w:pStyle w:val="Default"/>
        <w:numPr>
          <w:ilvl w:val="0"/>
          <w:numId w:val="1"/>
        </w:numPr>
        <w:spacing w:line="360" w:lineRule="auto"/>
        <w:rPr>
          <w:color w:val="auto"/>
        </w:rPr>
      </w:pPr>
      <w:r>
        <w:rPr>
          <w:color w:val="auto"/>
        </w:rPr>
        <w:t xml:space="preserve">Use case analysis, </w:t>
      </w:r>
    </w:p>
    <w:p w:rsidR="00D5739D" w:rsidRDefault="00D5739D" w:rsidP="00D5739D">
      <w:pPr>
        <w:pStyle w:val="Default"/>
        <w:numPr>
          <w:ilvl w:val="0"/>
          <w:numId w:val="1"/>
        </w:numPr>
        <w:spacing w:line="360" w:lineRule="auto"/>
        <w:rPr>
          <w:color w:val="auto"/>
        </w:rPr>
      </w:pPr>
      <w:r>
        <w:rPr>
          <w:color w:val="auto"/>
        </w:rPr>
        <w:t xml:space="preserve">Process modelling techniques e.g. data flow diagrams (DFDs), context diagrams. UMLs, </w:t>
      </w:r>
      <w:r w:rsidR="000842E0">
        <w:rPr>
          <w:color w:val="auto"/>
        </w:rPr>
        <w:t xml:space="preserve">system </w:t>
      </w:r>
      <w:r>
        <w:rPr>
          <w:color w:val="auto"/>
        </w:rPr>
        <w:t>flow charts etc.</w:t>
      </w:r>
    </w:p>
    <w:p w:rsidR="00D5739D" w:rsidRPr="00D5739D" w:rsidRDefault="00D5739D" w:rsidP="00D5739D">
      <w:pPr>
        <w:pStyle w:val="Default"/>
        <w:numPr>
          <w:ilvl w:val="0"/>
          <w:numId w:val="1"/>
        </w:numPr>
        <w:spacing w:line="360" w:lineRule="auto"/>
        <w:rPr>
          <w:color w:val="auto"/>
        </w:rPr>
      </w:pPr>
      <w:r>
        <w:rPr>
          <w:color w:val="auto"/>
        </w:rPr>
        <w:t>Data modelling e.g. entity relationship diagrams, data dictionaries</w:t>
      </w:r>
    </w:p>
    <w:p w:rsidR="0015590E" w:rsidRDefault="0015590E" w:rsidP="004F5DA9">
      <w:pPr>
        <w:pStyle w:val="Default"/>
        <w:spacing w:line="360" w:lineRule="auto"/>
        <w:rPr>
          <w:b/>
          <w:color w:val="548DD4" w:themeColor="text2" w:themeTint="99"/>
        </w:rPr>
      </w:pPr>
      <w:r>
        <w:rPr>
          <w:b/>
          <w:color w:val="548DD4" w:themeColor="text2" w:themeTint="99"/>
        </w:rPr>
        <w:t>4.4 System Design</w:t>
      </w:r>
    </w:p>
    <w:p w:rsidR="00D5739D" w:rsidRDefault="00D5739D" w:rsidP="004F5DA9">
      <w:pPr>
        <w:pStyle w:val="Default"/>
        <w:spacing w:line="360" w:lineRule="auto"/>
        <w:rPr>
          <w:color w:val="auto"/>
        </w:rPr>
      </w:pPr>
      <w:r w:rsidRPr="00D5739D">
        <w:rPr>
          <w:color w:val="auto"/>
        </w:rPr>
        <w:t xml:space="preserve">You </w:t>
      </w:r>
      <w:r>
        <w:rPr>
          <w:color w:val="auto"/>
        </w:rPr>
        <w:t>should have at least three working components of the system clearly explained with sample user interfaces.</w:t>
      </w:r>
    </w:p>
    <w:p w:rsidR="00D5739D" w:rsidRDefault="00D5739D" w:rsidP="004F5DA9">
      <w:pPr>
        <w:pStyle w:val="Default"/>
        <w:spacing w:line="360" w:lineRule="auto"/>
        <w:rPr>
          <w:color w:val="auto"/>
        </w:rPr>
      </w:pPr>
      <w:r>
        <w:rPr>
          <w:color w:val="auto"/>
        </w:rPr>
        <w:t>During presentation you will demonstrate the working of these components. Login interface is not counted as a working interface.</w:t>
      </w:r>
    </w:p>
    <w:p w:rsidR="007A58D5" w:rsidRDefault="007A58D5" w:rsidP="004F5DA9">
      <w:pPr>
        <w:pStyle w:val="Default"/>
        <w:spacing w:line="360" w:lineRule="auto"/>
        <w:rPr>
          <w:color w:val="auto"/>
        </w:rPr>
      </w:pPr>
    </w:p>
    <w:p w:rsidR="007A58D5" w:rsidRPr="00883C84" w:rsidRDefault="007A58D5" w:rsidP="007A58D5">
      <w:pPr>
        <w:pStyle w:val="Default"/>
        <w:spacing w:line="360" w:lineRule="auto"/>
        <w:rPr>
          <w:b/>
          <w:color w:val="548DD4" w:themeColor="text2" w:themeTint="99"/>
        </w:rPr>
      </w:pPr>
      <w:r w:rsidRPr="00883C84">
        <w:rPr>
          <w:b/>
          <w:color w:val="548DD4" w:themeColor="text2" w:themeTint="99"/>
        </w:rPr>
        <w:t xml:space="preserve">REFERENCES </w:t>
      </w: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Only literature that is available should be cited. Material not available through libraries, such as personal communications or unpublished data, should be given in text as parenthetical matter. </w:t>
      </w: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Make use of APA referencing style. </w:t>
      </w: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In general, references in the report text can be cited as follows. </w:t>
      </w: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For a single author: either </w:t>
      </w:r>
      <w:proofErr w:type="spellStart"/>
      <w:r w:rsidRPr="00883C84">
        <w:rPr>
          <w:color w:val="auto"/>
        </w:rPr>
        <w:t>Kirui</w:t>
      </w:r>
      <w:proofErr w:type="spellEnd"/>
      <w:r w:rsidRPr="00883C84">
        <w:rPr>
          <w:color w:val="auto"/>
        </w:rPr>
        <w:t xml:space="preserve"> (2000) or (</w:t>
      </w:r>
      <w:proofErr w:type="spellStart"/>
      <w:r w:rsidRPr="00883C84">
        <w:rPr>
          <w:color w:val="auto"/>
        </w:rPr>
        <w:t>Kamau</w:t>
      </w:r>
      <w:proofErr w:type="spellEnd"/>
      <w:r w:rsidRPr="00883C84">
        <w:rPr>
          <w:color w:val="auto"/>
        </w:rPr>
        <w:t xml:space="preserve">, 2000). </w:t>
      </w: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For more than two authors: either </w:t>
      </w:r>
      <w:proofErr w:type="spellStart"/>
      <w:r w:rsidRPr="00883C84">
        <w:rPr>
          <w:color w:val="auto"/>
        </w:rPr>
        <w:t>Kirui</w:t>
      </w:r>
      <w:proofErr w:type="spellEnd"/>
      <w:r w:rsidRPr="00883C84">
        <w:rPr>
          <w:color w:val="auto"/>
        </w:rPr>
        <w:t xml:space="preserve"> et al. (2010) or (</w:t>
      </w:r>
      <w:proofErr w:type="spellStart"/>
      <w:r w:rsidRPr="00883C84">
        <w:rPr>
          <w:color w:val="auto"/>
        </w:rPr>
        <w:t>Kirui</w:t>
      </w:r>
      <w:proofErr w:type="spellEnd"/>
      <w:r w:rsidRPr="00883C84">
        <w:rPr>
          <w:color w:val="auto"/>
        </w:rPr>
        <w:t xml:space="preserve"> et al., 2010). </w:t>
      </w: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>Ref</w:t>
      </w:r>
      <w:r>
        <w:rPr>
          <w:color w:val="auto"/>
        </w:rPr>
        <w:t xml:space="preserve">erencing should be as follows. </w:t>
      </w: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a) Reference to periodical publications </w:t>
      </w:r>
    </w:p>
    <w:p w:rsidR="007A58D5" w:rsidRDefault="007A58D5" w:rsidP="007A58D5">
      <w:pPr>
        <w:pStyle w:val="Default"/>
        <w:spacing w:line="360" w:lineRule="auto"/>
        <w:rPr>
          <w:color w:val="auto"/>
        </w:rPr>
      </w:pP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Williams L A. Use of computer technology by family caregivers of patients undergoing blood or marrow transplants. </w:t>
      </w:r>
      <w:proofErr w:type="gramStart"/>
      <w:r w:rsidRPr="00883C84">
        <w:rPr>
          <w:color w:val="auto"/>
        </w:rPr>
        <w:t>Biology of Blood and Marrow Transplantation, 2006.</w:t>
      </w:r>
      <w:proofErr w:type="gramEnd"/>
      <w:r w:rsidRPr="00883C84">
        <w:rPr>
          <w:color w:val="auto"/>
        </w:rPr>
        <w:t xml:space="preserve"> </w:t>
      </w: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  <w:proofErr w:type="spellStart"/>
      <w:proofErr w:type="gramStart"/>
      <w:r w:rsidRPr="00883C84">
        <w:rPr>
          <w:color w:val="auto"/>
        </w:rPr>
        <w:t>Brauner</w:t>
      </w:r>
      <w:proofErr w:type="spellEnd"/>
      <w:r w:rsidRPr="00883C84">
        <w:rPr>
          <w:color w:val="auto"/>
        </w:rPr>
        <w:t xml:space="preserve"> N; </w:t>
      </w:r>
      <w:proofErr w:type="spellStart"/>
      <w:r w:rsidRPr="00883C84">
        <w:rPr>
          <w:color w:val="auto"/>
        </w:rPr>
        <w:t>Schacham</w:t>
      </w:r>
      <w:proofErr w:type="spellEnd"/>
      <w:r w:rsidRPr="00883C84">
        <w:rPr>
          <w:color w:val="auto"/>
        </w:rPr>
        <w:t xml:space="preserve"> M. Identifying and removing sources of impression in polynomial regression.</w:t>
      </w:r>
      <w:proofErr w:type="gramEnd"/>
      <w:r w:rsidRPr="00883C84">
        <w:rPr>
          <w:color w:val="auto"/>
        </w:rPr>
        <w:t xml:space="preserve"> Mathematics and Computers in Simulation, 1998, 48: 75-91. </w:t>
      </w: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b) Reference to textbooks </w:t>
      </w: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Blanchard B S, </w:t>
      </w:r>
      <w:proofErr w:type="spellStart"/>
      <w:r w:rsidRPr="00883C84">
        <w:rPr>
          <w:color w:val="auto"/>
        </w:rPr>
        <w:t>Fabrycky</w:t>
      </w:r>
      <w:proofErr w:type="spellEnd"/>
      <w:r w:rsidRPr="00883C84">
        <w:rPr>
          <w:color w:val="auto"/>
        </w:rPr>
        <w:t xml:space="preserve"> W J. Systems engineering and analysis. New Jersey, Prentice Hall, 1998. </w:t>
      </w: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c) Reference to proceedings </w:t>
      </w: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  <w:proofErr w:type="spellStart"/>
      <w:proofErr w:type="gramStart"/>
      <w:r w:rsidRPr="00883C84">
        <w:rPr>
          <w:color w:val="auto"/>
        </w:rPr>
        <w:t>Rigney</w:t>
      </w:r>
      <w:proofErr w:type="spellEnd"/>
      <w:r w:rsidRPr="00883C84">
        <w:rPr>
          <w:color w:val="auto"/>
        </w:rPr>
        <w:t xml:space="preserve"> M P; </w:t>
      </w:r>
      <w:proofErr w:type="spellStart"/>
      <w:r w:rsidRPr="00883C84">
        <w:rPr>
          <w:color w:val="auto"/>
        </w:rPr>
        <w:t>Kranzler</w:t>
      </w:r>
      <w:proofErr w:type="spellEnd"/>
      <w:r w:rsidRPr="00883C84">
        <w:rPr>
          <w:color w:val="auto"/>
        </w:rPr>
        <w:t xml:space="preserve"> G A. Seedling classification performance of neural network.</w:t>
      </w:r>
      <w:proofErr w:type="gramEnd"/>
      <w:r w:rsidRPr="00883C84">
        <w:rPr>
          <w:color w:val="auto"/>
        </w:rPr>
        <w:t xml:space="preserve"> </w:t>
      </w:r>
      <w:proofErr w:type="gramStart"/>
      <w:r w:rsidRPr="00883C84">
        <w:rPr>
          <w:color w:val="auto"/>
        </w:rPr>
        <w:t>Paper No. 897523, St Joseph, MI 49085, American Society of Agricultural Engineers, 1989.</w:t>
      </w:r>
      <w:proofErr w:type="gramEnd"/>
      <w:r w:rsidRPr="00883C84">
        <w:rPr>
          <w:color w:val="auto"/>
        </w:rPr>
        <w:t xml:space="preserve"> </w:t>
      </w: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</w:p>
    <w:p w:rsidR="007A58D5" w:rsidRPr="00883C84" w:rsidRDefault="007A58D5" w:rsidP="007A58D5">
      <w:pPr>
        <w:pStyle w:val="Default"/>
        <w:spacing w:line="360" w:lineRule="auto"/>
        <w:rPr>
          <w:b/>
          <w:color w:val="auto"/>
        </w:rPr>
      </w:pPr>
      <w:r w:rsidRPr="00883C84">
        <w:rPr>
          <w:b/>
          <w:color w:val="548DD4" w:themeColor="text2" w:themeTint="99"/>
        </w:rPr>
        <w:t>APPENDICES</w:t>
      </w:r>
      <w:r w:rsidRPr="00883C84">
        <w:rPr>
          <w:b/>
          <w:color w:val="auto"/>
        </w:rPr>
        <w:t xml:space="preserve"> </w:t>
      </w: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Resources: categorised under hardware and software </w:t>
      </w: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</w:t>
      </w:r>
      <w:proofErr w:type="spellStart"/>
      <w:r w:rsidRPr="00883C84">
        <w:rPr>
          <w:color w:val="auto"/>
        </w:rPr>
        <w:t>Ghant</w:t>
      </w:r>
      <w:proofErr w:type="spellEnd"/>
      <w:r w:rsidRPr="00883C84">
        <w:rPr>
          <w:color w:val="auto"/>
        </w:rPr>
        <w:t xml:space="preserve"> chart: Project time schedule </w:t>
      </w:r>
    </w:p>
    <w:p w:rsidR="007A58D5" w:rsidRDefault="007A58D5" w:rsidP="007A58D5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>- Budget</w:t>
      </w: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  <w:r>
        <w:rPr>
          <w:color w:val="auto"/>
        </w:rPr>
        <w:t>- Samples of questionnaires and interview questions</w:t>
      </w: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</w:p>
    <w:p w:rsidR="007A58D5" w:rsidRPr="00883C84" w:rsidRDefault="007A58D5" w:rsidP="007A58D5">
      <w:pPr>
        <w:pStyle w:val="Default"/>
        <w:spacing w:line="360" w:lineRule="auto"/>
        <w:jc w:val="center"/>
        <w:rPr>
          <w:b/>
          <w:color w:val="auto"/>
        </w:rPr>
      </w:pPr>
      <w:r>
        <w:rPr>
          <w:b/>
          <w:color w:val="auto"/>
        </w:rPr>
        <w:t>REPORT</w:t>
      </w:r>
      <w:r w:rsidRPr="00883C84">
        <w:rPr>
          <w:b/>
          <w:color w:val="auto"/>
        </w:rPr>
        <w:t xml:space="preserve"> FORMATTING</w:t>
      </w: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Structure your report using Heading 1 Style for Chapters Titles, Heading 2 Style for Sub heading and     Heading 3 Style for Sub-sub heading. Your report should have a maximum of three levels. </w:t>
      </w: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Font – Times New Roman 12 should be used. Fancy fonts should be avoided. </w:t>
      </w: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Use normal margin: One inch on Top, Right, Left and Bottom margins. </w:t>
      </w: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Paragraphing should be consistent. Leaves space either after paragraphs or before paragraph. </w:t>
      </w: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Line spacing should be 1.5 </w:t>
      </w: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One sentence paragraphs are unacceptable. A paragraph should have a minimum of five sentences. </w:t>
      </w: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BE CAREFULL on grammatical and spelling mistake. </w:t>
      </w:r>
    </w:p>
    <w:p w:rsidR="007A58D5" w:rsidRPr="00883C84" w:rsidRDefault="007A58D5" w:rsidP="007A58D5">
      <w:pPr>
        <w:pStyle w:val="Default"/>
        <w:spacing w:line="360" w:lineRule="auto"/>
        <w:rPr>
          <w:color w:val="auto"/>
        </w:rPr>
      </w:pPr>
      <w:r w:rsidRPr="00883C84">
        <w:rPr>
          <w:color w:val="auto"/>
        </w:rPr>
        <w:t xml:space="preserve">- This project should be your work. </w:t>
      </w:r>
    </w:p>
    <w:p w:rsidR="007A58D5" w:rsidRPr="00D5739D" w:rsidRDefault="007A58D5" w:rsidP="004F5DA9">
      <w:pPr>
        <w:pStyle w:val="Default"/>
        <w:spacing w:line="360" w:lineRule="auto"/>
        <w:rPr>
          <w:color w:val="auto"/>
        </w:rPr>
      </w:pPr>
    </w:p>
    <w:p w:rsidR="004F5DA9" w:rsidRPr="00883C84" w:rsidRDefault="004F5DA9" w:rsidP="004F5DA9">
      <w:pPr>
        <w:pStyle w:val="Default"/>
        <w:spacing w:line="360" w:lineRule="auto"/>
        <w:rPr>
          <w:b/>
          <w:color w:val="548DD4" w:themeColor="text2" w:themeTint="99"/>
        </w:rPr>
      </w:pPr>
    </w:p>
    <w:p w:rsidR="00AF02A8" w:rsidRPr="00883C84" w:rsidRDefault="00AF02A8" w:rsidP="00883C84">
      <w:pPr>
        <w:pStyle w:val="Default"/>
        <w:spacing w:line="360" w:lineRule="auto"/>
        <w:rPr>
          <w:color w:val="auto"/>
        </w:rPr>
      </w:pPr>
    </w:p>
    <w:sectPr w:rsidR="00AF02A8" w:rsidRPr="00883C84" w:rsidSect="00F12898">
      <w:pgSz w:w="12240" w:h="16340"/>
      <w:pgMar w:top="1152" w:right="1152" w:bottom="1152" w:left="1152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2614C" w:rsidRDefault="0092614C" w:rsidP="00F12898">
      <w:pPr>
        <w:spacing w:after="0" w:line="240" w:lineRule="auto"/>
      </w:pPr>
      <w:r>
        <w:separator/>
      </w:r>
    </w:p>
  </w:endnote>
  <w:endnote w:type="continuationSeparator" w:id="0">
    <w:p w:rsidR="0092614C" w:rsidRDefault="0092614C" w:rsidP="00F128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2614C" w:rsidRDefault="0092614C" w:rsidP="00F12898">
      <w:pPr>
        <w:spacing w:after="0" w:line="240" w:lineRule="auto"/>
      </w:pPr>
      <w:r>
        <w:separator/>
      </w:r>
    </w:p>
  </w:footnote>
  <w:footnote w:type="continuationSeparator" w:id="0">
    <w:p w:rsidR="0092614C" w:rsidRDefault="0092614C" w:rsidP="00F128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D97D7F"/>
    <w:multiLevelType w:val="hybridMultilevel"/>
    <w:tmpl w:val="6C1024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zNTY2M7EwsjQxNjdW0lEKTi0uzszPAykwrAUA1yKxCywAAAA="/>
  </w:docVars>
  <w:rsids>
    <w:rsidRoot w:val="00656060"/>
    <w:rsid w:val="00040A49"/>
    <w:rsid w:val="000842E0"/>
    <w:rsid w:val="0015590E"/>
    <w:rsid w:val="00265DEE"/>
    <w:rsid w:val="00486408"/>
    <w:rsid w:val="004F5DA9"/>
    <w:rsid w:val="0051332D"/>
    <w:rsid w:val="00626A45"/>
    <w:rsid w:val="00643AD5"/>
    <w:rsid w:val="00656060"/>
    <w:rsid w:val="006C694E"/>
    <w:rsid w:val="00744AF3"/>
    <w:rsid w:val="007A58D5"/>
    <w:rsid w:val="00883C84"/>
    <w:rsid w:val="008E5256"/>
    <w:rsid w:val="0092614C"/>
    <w:rsid w:val="00AF02A8"/>
    <w:rsid w:val="00B90AF7"/>
    <w:rsid w:val="00C07805"/>
    <w:rsid w:val="00CD1598"/>
    <w:rsid w:val="00D5739D"/>
    <w:rsid w:val="00EE3C91"/>
    <w:rsid w:val="00F12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0AF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5606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128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898"/>
  </w:style>
  <w:style w:type="paragraph" w:styleId="Footer">
    <w:name w:val="footer"/>
    <w:basedOn w:val="Normal"/>
    <w:link w:val="FooterChar"/>
    <w:uiPriority w:val="99"/>
    <w:unhideWhenUsed/>
    <w:rsid w:val="00F128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898"/>
  </w:style>
  <w:style w:type="paragraph" w:styleId="BalloonText">
    <w:name w:val="Balloon Text"/>
    <w:basedOn w:val="Normal"/>
    <w:link w:val="BalloonTextChar"/>
    <w:uiPriority w:val="99"/>
    <w:semiHidden/>
    <w:unhideWhenUsed/>
    <w:rsid w:val="004F5D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5DA9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B90AF7"/>
    <w:rPr>
      <w:rFonts w:asciiTheme="majorHAnsi" w:eastAsiaTheme="majorEastAsia" w:hAnsiTheme="majorHAnsi" w:cstheme="majorBidi"/>
      <w:b/>
      <w:bCs/>
      <w:color w:val="4F81BD" w:themeColor="accent1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0AF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5606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128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898"/>
  </w:style>
  <w:style w:type="paragraph" w:styleId="Footer">
    <w:name w:val="footer"/>
    <w:basedOn w:val="Normal"/>
    <w:link w:val="FooterChar"/>
    <w:uiPriority w:val="99"/>
    <w:unhideWhenUsed/>
    <w:rsid w:val="00F128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898"/>
  </w:style>
  <w:style w:type="paragraph" w:styleId="BalloonText">
    <w:name w:val="Balloon Text"/>
    <w:basedOn w:val="Normal"/>
    <w:link w:val="BalloonTextChar"/>
    <w:uiPriority w:val="99"/>
    <w:semiHidden/>
    <w:unhideWhenUsed/>
    <w:rsid w:val="004F5D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5DA9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B90AF7"/>
    <w:rPr>
      <w:rFonts w:asciiTheme="majorHAnsi" w:eastAsiaTheme="majorEastAsia" w:hAnsiTheme="majorHAnsi" w:cstheme="majorBidi"/>
      <w:b/>
      <w:bCs/>
      <w:color w:val="4F81BD" w:themeColor="accent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8</Pages>
  <Words>1420</Words>
  <Characters>8097</Characters>
  <Application>Microsoft Office Word</Application>
  <DocSecurity>0</DocSecurity>
  <Lines>67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        4.2.1. Functional Requirements.</vt:lpstr>
      <vt:lpstr>        4.2.2. Non-functional Requirements.</vt:lpstr>
    </vt:vector>
  </TitlesOfParts>
  <Company/>
  <LinksUpToDate>false</LinksUpToDate>
  <CharactersWithSpaces>94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jhn</dc:creator>
  <cp:lastModifiedBy>kjhn</cp:lastModifiedBy>
  <cp:revision>3</cp:revision>
  <dcterms:created xsi:type="dcterms:W3CDTF">2017-07-14T07:49:00Z</dcterms:created>
  <dcterms:modified xsi:type="dcterms:W3CDTF">2017-07-14T08:02:00Z</dcterms:modified>
</cp:coreProperties>
</file>